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0D56" w:rsidRDefault="00221286">
      <w:pPr>
        <w:spacing w:after="0"/>
        <w:jc w:val="center"/>
        <w:rPr>
          <w:b/>
          <w:sz w:val="40"/>
          <w:szCs w:val="40"/>
        </w:rPr>
      </w:pPr>
      <w:r>
        <w:rPr>
          <w:noProof/>
          <w:lang w:val="tr-TR"/>
        </w:rPr>
        <w:drawing>
          <wp:inline distT="0" distB="0" distL="0" distR="0">
            <wp:extent cx="976313" cy="1332023"/>
            <wp:effectExtent l="0" t="0" r="0" b="0"/>
            <wp:docPr id="1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76313" cy="133202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8F0D56" w:rsidRDefault="00221286">
      <w:pPr>
        <w:spacing w:after="0" w:line="360" w:lineRule="auto"/>
        <w:jc w:val="center"/>
        <w:rPr>
          <w:b/>
          <w:sz w:val="40"/>
          <w:szCs w:val="40"/>
        </w:rPr>
      </w:pPr>
      <w:proofErr w:type="spellStart"/>
      <w:r>
        <w:rPr>
          <w:b/>
          <w:sz w:val="40"/>
          <w:szCs w:val="40"/>
        </w:rPr>
        <w:t>Recep</w:t>
      </w:r>
      <w:proofErr w:type="spellEnd"/>
      <w:r>
        <w:rPr>
          <w:b/>
          <w:sz w:val="40"/>
          <w:szCs w:val="40"/>
        </w:rPr>
        <w:t xml:space="preserve"> </w:t>
      </w:r>
      <w:proofErr w:type="spellStart"/>
      <w:r>
        <w:rPr>
          <w:b/>
          <w:sz w:val="40"/>
          <w:szCs w:val="40"/>
        </w:rPr>
        <w:t>Tayyip</w:t>
      </w:r>
      <w:proofErr w:type="spellEnd"/>
      <w:r>
        <w:rPr>
          <w:b/>
          <w:sz w:val="40"/>
          <w:szCs w:val="40"/>
        </w:rPr>
        <w:t xml:space="preserve"> Erdogan University</w:t>
      </w:r>
    </w:p>
    <w:p w:rsidR="008F0D56" w:rsidRDefault="00221286">
      <w:pPr>
        <w:spacing w:after="0" w:line="360" w:lineRule="auto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Faculty of Engineering and Architecture</w:t>
      </w:r>
    </w:p>
    <w:p w:rsidR="008F0D56" w:rsidRDefault="00221286">
      <w:pPr>
        <w:spacing w:after="0" w:line="360" w:lineRule="auto"/>
        <w:jc w:val="center"/>
        <w:rPr>
          <w:b/>
          <w:sz w:val="32"/>
          <w:szCs w:val="32"/>
        </w:rPr>
      </w:pPr>
      <w:bookmarkStart w:id="0" w:name="_gjdgxs" w:colFirst="0" w:colLast="0"/>
      <w:bookmarkEnd w:id="0"/>
      <w:r>
        <w:rPr>
          <w:b/>
          <w:sz w:val="32"/>
          <w:szCs w:val="32"/>
        </w:rPr>
        <w:t>Computer Engineering</w:t>
      </w:r>
    </w:p>
    <w:p w:rsidR="008F0D56" w:rsidRDefault="008F0D56">
      <w:pPr>
        <w:jc w:val="center"/>
        <w:rPr>
          <w:b/>
          <w:sz w:val="28"/>
          <w:szCs w:val="28"/>
        </w:rPr>
      </w:pPr>
    </w:p>
    <w:p w:rsidR="008F0D56" w:rsidRDefault="00D57EB7">
      <w:pPr>
        <w:spacing w:after="0" w:line="360" w:lineRule="auto"/>
        <w:jc w:val="center"/>
        <w:rPr>
          <w:b/>
          <w:sz w:val="28"/>
          <w:szCs w:val="28"/>
        </w:rPr>
      </w:pPr>
      <w:r>
        <w:t>CE103</w:t>
      </w:r>
      <w:r w:rsidR="00221286">
        <w:t xml:space="preserve">- </w:t>
      </w:r>
      <w:r>
        <w:t>Algorithms and Programming - I</w:t>
      </w:r>
    </w:p>
    <w:p w:rsidR="008F0D56" w:rsidRDefault="00C210D5">
      <w:pPr>
        <w:spacing w:after="0" w:line="360" w:lineRule="auto"/>
        <w:jc w:val="center"/>
        <w:rPr>
          <w:b/>
        </w:rPr>
      </w:pPr>
      <w:bookmarkStart w:id="1" w:name="_30j0zll" w:colFirst="0" w:colLast="0"/>
      <w:bookmarkEnd w:id="1"/>
      <w:r>
        <w:rPr>
          <w:b/>
        </w:rPr>
        <w:t>Study</w:t>
      </w:r>
      <w:r w:rsidR="00706A37">
        <w:rPr>
          <w:b/>
        </w:rPr>
        <w:t>-2 (Week-5</w:t>
      </w:r>
      <w:r w:rsidR="00221286">
        <w:rPr>
          <w:b/>
        </w:rPr>
        <w:t>)</w:t>
      </w:r>
    </w:p>
    <w:p w:rsidR="008F0D56" w:rsidRDefault="000770AD">
      <w:pPr>
        <w:spacing w:line="360" w:lineRule="auto"/>
        <w:jc w:val="center"/>
        <w:rPr>
          <w:b/>
        </w:rPr>
      </w:pPr>
      <w:r>
        <w:rPr>
          <w:b/>
        </w:rPr>
        <w:t>Fall Semester, 2021-2022</w:t>
      </w:r>
    </w:p>
    <w:tbl>
      <w:tblPr>
        <w:tblStyle w:val="a"/>
        <w:tblW w:w="9350" w:type="dxa"/>
        <w:tblBorders>
          <w:top w:val="single" w:sz="4" w:space="0" w:color="7F7F7F"/>
          <w:left w:val="single" w:sz="4" w:space="0" w:color="000000"/>
          <w:bottom w:val="single" w:sz="4" w:space="0" w:color="7F7F7F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75"/>
        <w:gridCol w:w="4675"/>
      </w:tblGrid>
      <w:tr w:rsidR="008F0D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8F0D56" w:rsidRDefault="00221286">
            <w:r>
              <w:t>Instructor</w:t>
            </w:r>
          </w:p>
        </w:tc>
        <w:tc>
          <w:tcPr>
            <w:tcW w:w="4675" w:type="dxa"/>
          </w:tcPr>
          <w:p w:rsidR="008F0D56" w:rsidRDefault="00221286">
            <w:pPr>
              <w:tabs>
                <w:tab w:val="left" w:pos="3675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sst. Prof. Dr. </w:t>
            </w:r>
            <w:proofErr w:type="spellStart"/>
            <w:r>
              <w:t>Uğur</w:t>
            </w:r>
            <w:proofErr w:type="spellEnd"/>
            <w:r>
              <w:t xml:space="preserve"> CORUH</w:t>
            </w:r>
          </w:p>
        </w:tc>
      </w:tr>
      <w:tr w:rsidR="008F0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8F0D56" w:rsidRDefault="00221286">
            <w:pPr>
              <w:tabs>
                <w:tab w:val="left" w:pos="3675"/>
              </w:tabs>
            </w:pPr>
            <w:r>
              <w:t>Contact Information</w:t>
            </w:r>
          </w:p>
        </w:tc>
        <w:tc>
          <w:tcPr>
            <w:tcW w:w="4675" w:type="dxa"/>
          </w:tcPr>
          <w:p w:rsidR="008F0D56" w:rsidRDefault="009C4804">
            <w:pPr>
              <w:tabs>
                <w:tab w:val="left" w:pos="3675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hyperlink r:id="rId8">
              <w:r w:rsidR="00221286">
                <w:rPr>
                  <w:color w:val="0000FF"/>
                  <w:u w:val="single"/>
                </w:rPr>
                <w:t>ugur.coruh@erdogan.edu.tr</w:t>
              </w:r>
            </w:hyperlink>
          </w:p>
        </w:tc>
      </w:tr>
      <w:tr w:rsidR="008F0D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8F0D56" w:rsidRDefault="00221286">
            <w:pPr>
              <w:tabs>
                <w:tab w:val="left" w:pos="3675"/>
              </w:tabs>
            </w:pPr>
            <w:r>
              <w:rPr>
                <w:b w:val="0"/>
              </w:rPr>
              <w:t>Google Classroom Code</w:t>
            </w:r>
          </w:p>
        </w:tc>
        <w:tc>
          <w:tcPr>
            <w:tcW w:w="4675" w:type="dxa"/>
          </w:tcPr>
          <w:p w:rsidR="008F0D56" w:rsidRDefault="00D57EB7">
            <w:pPr>
              <w:tabs>
                <w:tab w:val="left" w:pos="367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57EB7">
              <w:rPr>
                <w:b/>
              </w:rPr>
              <w:t>3ipdtws</w:t>
            </w:r>
          </w:p>
        </w:tc>
      </w:tr>
      <w:tr w:rsidR="008F0D56" w:rsidTr="008C47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8F0D56" w:rsidRDefault="00221286">
            <w:pPr>
              <w:tabs>
                <w:tab w:val="left" w:pos="3675"/>
              </w:tabs>
            </w:pPr>
            <w:r>
              <w:t>Publish Date</w:t>
            </w:r>
          </w:p>
        </w:tc>
        <w:tc>
          <w:tcPr>
            <w:tcW w:w="4675" w:type="dxa"/>
          </w:tcPr>
          <w:p w:rsidR="008F0D56" w:rsidRPr="00D57EB7" w:rsidRDefault="00C107EE">
            <w:pPr>
              <w:tabs>
                <w:tab w:val="left" w:pos="3675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05</w:t>
            </w:r>
            <w:r w:rsidR="004954A4">
              <w:rPr>
                <w:b/>
              </w:rPr>
              <w:t>.11</w:t>
            </w:r>
            <w:r w:rsidR="00221286">
              <w:rPr>
                <w:b/>
              </w:rPr>
              <w:t>.2021</w:t>
            </w:r>
          </w:p>
        </w:tc>
      </w:tr>
    </w:tbl>
    <w:p w:rsidR="008F0D56" w:rsidRDefault="008F0D56">
      <w:pPr>
        <w:tabs>
          <w:tab w:val="left" w:pos="3685"/>
        </w:tabs>
        <w:rPr>
          <w:highlight w:val="yellow"/>
        </w:rPr>
      </w:pPr>
    </w:p>
    <w:p w:rsidR="008F0D56" w:rsidRDefault="00221286">
      <w:pPr>
        <w:rPr>
          <w:b/>
        </w:rPr>
      </w:pPr>
      <w:bookmarkStart w:id="2" w:name="_1fob9te" w:colFirst="0" w:colLast="0"/>
      <w:bookmarkEnd w:id="2"/>
      <w:r>
        <w:rPr>
          <w:b/>
        </w:rPr>
        <w:t xml:space="preserve">Complete the following </w:t>
      </w:r>
      <w:r w:rsidR="00FD603E">
        <w:rPr>
          <w:b/>
        </w:rPr>
        <w:t>tasks</w:t>
      </w:r>
      <w:r w:rsidR="00C107EE">
        <w:rPr>
          <w:b/>
        </w:rPr>
        <w:t>.</w:t>
      </w:r>
    </w:p>
    <w:p w:rsidR="00C107EE" w:rsidRDefault="00C107EE">
      <w:pPr>
        <w:rPr>
          <w:b/>
        </w:rPr>
      </w:pPr>
    </w:p>
    <w:p w:rsidR="003C1A98" w:rsidRPr="003C1A98" w:rsidRDefault="00C107EE" w:rsidP="002C114D">
      <w:pPr>
        <w:pBdr>
          <w:top w:val="nil"/>
          <w:left w:val="nil"/>
          <w:bottom w:val="nil"/>
          <w:right w:val="nil"/>
          <w:between w:val="nil"/>
        </w:pBdr>
        <w:rPr>
          <w:i/>
          <w:color w:val="000000"/>
        </w:rPr>
      </w:pPr>
      <w:r w:rsidRPr="00C107EE">
        <w:rPr>
          <w:i/>
          <w:noProof/>
          <w:color w:val="000000"/>
          <w:lang w:val="tr-TR"/>
        </w:rPr>
        <mc:AlternateContent>
          <mc:Choice Requires="wps">
            <w:drawing>
              <wp:anchor distT="91440" distB="91440" distL="114300" distR="114300" simplePos="0" relativeHeight="251659264" behindDoc="0" locked="0" layoutInCell="1" allowOverlap="1">
                <wp:simplePos x="0" y="0"/>
                <wp:positionH relativeFrom="page">
                  <wp:align>center</wp:align>
                </wp:positionH>
                <wp:positionV relativeFrom="paragraph">
                  <wp:posOffset>274320</wp:posOffset>
                </wp:positionV>
                <wp:extent cx="3474720" cy="1403985"/>
                <wp:effectExtent l="0" t="0" r="0" b="0"/>
                <wp:wrapTopAndBottom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107EE" w:rsidRDefault="00C107EE" w:rsidP="00C107EE">
                            <w:pPr>
                              <w:pBdr>
                                <w:top w:val="single" w:sz="24" w:space="8" w:color="4F81BD" w:themeColor="accent1"/>
                                <w:bottom w:val="single" w:sz="24" w:space="8" w:color="4F81BD" w:themeColor="accent1"/>
                              </w:pBdr>
                              <w:spacing w:after="0"/>
                              <w:jc w:val="center"/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F81BD" w:themeColor="accent1"/>
                                <w:sz w:val="24"/>
                                <w:szCs w:val="24"/>
                              </w:rPr>
                              <w:t xml:space="preserve">This is your life. Make Choice and Beat the Fear by Practicing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585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1.6pt;width:273.6pt;height:110.55pt;z-index:251659264;visibility:visible;mso-wrap-style:square;mso-width-percent:585;mso-height-percent:200;mso-wrap-distance-left:9pt;mso-wrap-distance-top:7.2pt;mso-wrap-distance-right:9pt;mso-wrap-distance-bottom:7.2pt;mso-position-horizontal:center;mso-position-horizontal-relative:page;mso-position-vertical:absolute;mso-position-vertical-relative:text;mso-width-percent:585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" filled="f" stroked="f">
                <v:textbox style="mso-fit-shape-to-text:t">
                  <w:txbxContent>
                    <w:p w:rsidR="00C107EE" w:rsidRDefault="00C107EE" w:rsidP="00C107EE">
                      <w:pPr>
                        <w:pBdr>
                          <w:top w:val="single" w:sz="24" w:space="8" w:color="4F81BD" w:themeColor="accent1"/>
                          <w:bottom w:val="single" w:sz="24" w:space="8" w:color="4F81BD" w:themeColor="accent1"/>
                        </w:pBdr>
                        <w:spacing w:after="0"/>
                        <w:jc w:val="center"/>
                        <w:rPr>
                          <w:i/>
                          <w:iCs/>
                          <w:color w:val="4F81BD" w:themeColor="accent1"/>
                          <w:sz w:val="24"/>
                        </w:rPr>
                      </w:pPr>
                      <w:r>
                        <w:rPr>
                          <w:i/>
                          <w:iCs/>
                          <w:color w:val="4F81BD" w:themeColor="accent1"/>
                          <w:sz w:val="24"/>
                          <w:szCs w:val="24"/>
                        </w:rPr>
                        <w:t xml:space="preserve">This is your life. Make Choice and Beat the Fear by Practicing. 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:rsidR="00FD603E" w:rsidRDefault="00FD603E" w:rsidP="00FD603E">
      <w:pPr>
        <w:rPr>
          <w:b/>
        </w:rPr>
      </w:pPr>
    </w:p>
    <w:p w:rsidR="00FD603E" w:rsidRDefault="00FD603E" w:rsidP="00FD603E"/>
    <w:p w:rsidR="00AB6BBE" w:rsidRPr="00AB6BBE" w:rsidRDefault="00AB6BBE" w:rsidP="00AB6BBE">
      <w:pPr>
        <w:jc w:val="center"/>
        <w:rPr>
          <w:b/>
          <w:sz w:val="40"/>
          <w:szCs w:val="40"/>
        </w:rPr>
      </w:pPr>
      <w:r w:rsidRPr="00AB6BBE">
        <w:rPr>
          <w:b/>
          <w:sz w:val="40"/>
          <w:szCs w:val="40"/>
        </w:rPr>
        <w:t>If you complete the tasks,</w:t>
      </w:r>
    </w:p>
    <w:p w:rsidR="00AB6BBE" w:rsidRDefault="00AB6BBE" w:rsidP="00AB6BBE">
      <w:pPr>
        <w:jc w:val="center"/>
        <w:rPr>
          <w:b/>
          <w:sz w:val="40"/>
          <w:szCs w:val="40"/>
        </w:rPr>
      </w:pPr>
      <w:proofErr w:type="gramStart"/>
      <w:r w:rsidRPr="00AB6BBE">
        <w:rPr>
          <w:b/>
          <w:sz w:val="40"/>
          <w:szCs w:val="40"/>
        </w:rPr>
        <w:t>you</w:t>
      </w:r>
      <w:proofErr w:type="gramEnd"/>
      <w:r w:rsidRPr="00AB6BBE">
        <w:rPr>
          <w:b/>
          <w:sz w:val="40"/>
          <w:szCs w:val="40"/>
        </w:rPr>
        <w:t xml:space="preserve"> will get </w:t>
      </w:r>
      <w:r w:rsidRPr="00AB6BBE">
        <w:rPr>
          <w:b/>
          <w:sz w:val="40"/>
          <w:szCs w:val="40"/>
          <w:u w:val="single"/>
        </w:rPr>
        <w:t>positive points</w:t>
      </w:r>
      <w:r w:rsidRPr="00AB6BBE">
        <w:rPr>
          <w:b/>
          <w:sz w:val="40"/>
          <w:szCs w:val="40"/>
        </w:rPr>
        <w:t xml:space="preserve"> from </w:t>
      </w:r>
    </w:p>
    <w:p w:rsidR="00AB6BBE" w:rsidRDefault="00AB6BBE" w:rsidP="00AB6BBE">
      <w:pPr>
        <w:jc w:val="center"/>
        <w:rPr>
          <w:b/>
          <w:sz w:val="40"/>
          <w:szCs w:val="40"/>
        </w:rPr>
      </w:pPr>
      <w:proofErr w:type="gramStart"/>
      <w:r w:rsidRPr="00AB6BBE">
        <w:rPr>
          <w:b/>
          <w:sz w:val="40"/>
          <w:szCs w:val="40"/>
        </w:rPr>
        <w:t>my</w:t>
      </w:r>
      <w:proofErr w:type="gramEnd"/>
      <w:r w:rsidRPr="00AB6BBE">
        <w:rPr>
          <w:b/>
          <w:sz w:val="40"/>
          <w:szCs w:val="40"/>
        </w:rPr>
        <w:t xml:space="preserve"> point of view. </w:t>
      </w:r>
    </w:p>
    <w:p w:rsidR="00FD603E" w:rsidRDefault="00AB6BBE" w:rsidP="00AB6BBE">
      <w:pPr>
        <w:jc w:val="center"/>
        <w:rPr>
          <w:b/>
        </w:rPr>
      </w:pPr>
      <w:r w:rsidRPr="00AB6BBE">
        <w:rPr>
          <w:b/>
          <w:sz w:val="40"/>
          <w:szCs w:val="40"/>
        </w:rPr>
        <w:t xml:space="preserve">Also, </w:t>
      </w:r>
      <w:r w:rsidRPr="00AB6BBE">
        <w:rPr>
          <w:b/>
          <w:sz w:val="40"/>
          <w:szCs w:val="40"/>
          <w:u w:val="single"/>
        </w:rPr>
        <w:t>you will earn my respect</w:t>
      </w:r>
      <w:r w:rsidRPr="00AB6BBE">
        <w:rPr>
          <w:b/>
          <w:sz w:val="40"/>
          <w:szCs w:val="40"/>
        </w:rPr>
        <w:t>.</w:t>
      </w:r>
    </w:p>
    <w:p w:rsidR="00FD603E" w:rsidRDefault="00FD603E">
      <w:pPr>
        <w:rPr>
          <w:b/>
        </w:rPr>
      </w:pPr>
      <w:r>
        <w:rPr>
          <w:b/>
        </w:rPr>
        <w:br w:type="page"/>
      </w:r>
      <w:bookmarkStart w:id="3" w:name="_GoBack"/>
      <w:bookmarkEnd w:id="3"/>
    </w:p>
    <w:p w:rsidR="00F36B99" w:rsidRDefault="00F36B99" w:rsidP="00F36B99">
      <w:pPr>
        <w:rPr>
          <w:b/>
        </w:rPr>
      </w:pPr>
      <w:r>
        <w:rPr>
          <w:b/>
        </w:rPr>
        <w:lastRenderedPageBreak/>
        <w:t>Study-1</w:t>
      </w:r>
    </w:p>
    <w:p w:rsidR="00D1689C" w:rsidRPr="00D1689C" w:rsidRDefault="00D1689C" w:rsidP="00F36B99">
      <w:r w:rsidRPr="00D1689C">
        <w:t xml:space="preserve">Use </w:t>
      </w:r>
      <w:proofErr w:type="spellStart"/>
      <w:r w:rsidRPr="00D1689C">
        <w:t>Cmake</w:t>
      </w:r>
      <w:proofErr w:type="spellEnd"/>
      <w:r w:rsidRPr="00D1689C">
        <w:t xml:space="preserve"> to create visual studio project automatically with CMakeLists.txt and then compile – run and </w:t>
      </w:r>
      <w:proofErr w:type="spellStart"/>
      <w:r w:rsidRPr="00D1689C">
        <w:t>analyse</w:t>
      </w:r>
      <w:proofErr w:type="spellEnd"/>
      <w:r w:rsidRPr="00D1689C">
        <w:t xml:space="preserve"> following projects</w:t>
      </w:r>
    </w:p>
    <w:p w:rsidR="00F36B99" w:rsidRPr="00CA10D9" w:rsidRDefault="00D1689C">
      <w:hyperlink r:id="rId9" w:history="1">
        <w:r w:rsidRPr="00D1689C">
          <w:rPr>
            <w:rStyle w:val="Hyperlink"/>
          </w:rPr>
          <w:t>https://github.com/ucoruh/ce103-algorithms-and-programming-I/tree/main/Week-5</w:t>
        </w:r>
      </w:hyperlink>
    </w:p>
    <w:p w:rsidR="00D1689C" w:rsidRPr="00CA10D9" w:rsidRDefault="00D1689C" w:rsidP="00CA10D9">
      <w:pPr>
        <w:pStyle w:val="ListParagraph"/>
        <w:numPr>
          <w:ilvl w:val="0"/>
          <w:numId w:val="12"/>
        </w:numPr>
        <w:rPr>
          <w:b/>
        </w:rPr>
      </w:pPr>
      <w:r w:rsidRPr="00CA10D9">
        <w:rPr>
          <w:b/>
        </w:rPr>
        <w:t>console-snake-game</w:t>
      </w:r>
    </w:p>
    <w:p w:rsidR="00D1689C" w:rsidRPr="00CA10D9" w:rsidRDefault="00D1689C" w:rsidP="00CA10D9">
      <w:pPr>
        <w:pStyle w:val="ListParagraph"/>
        <w:numPr>
          <w:ilvl w:val="0"/>
          <w:numId w:val="12"/>
        </w:numPr>
        <w:rPr>
          <w:b/>
        </w:rPr>
      </w:pPr>
      <w:proofErr w:type="spellStart"/>
      <w:r w:rsidRPr="00CA10D9">
        <w:rPr>
          <w:b/>
        </w:rPr>
        <w:t>AverageSample</w:t>
      </w:r>
      <w:proofErr w:type="spellEnd"/>
    </w:p>
    <w:p w:rsidR="00D1689C" w:rsidRPr="00CA10D9" w:rsidRDefault="00D1689C" w:rsidP="00CA10D9">
      <w:pPr>
        <w:pStyle w:val="ListParagraph"/>
        <w:numPr>
          <w:ilvl w:val="0"/>
          <w:numId w:val="12"/>
        </w:numPr>
        <w:rPr>
          <w:b/>
        </w:rPr>
      </w:pPr>
      <w:r w:rsidRPr="00CA10D9">
        <w:rPr>
          <w:b/>
        </w:rPr>
        <w:t>c-color-console</w:t>
      </w:r>
    </w:p>
    <w:p w:rsidR="00D1689C" w:rsidRPr="00CA10D9" w:rsidRDefault="00D1689C" w:rsidP="00CA10D9">
      <w:pPr>
        <w:pStyle w:val="ListParagraph"/>
        <w:numPr>
          <w:ilvl w:val="0"/>
          <w:numId w:val="12"/>
        </w:numPr>
        <w:rPr>
          <w:b/>
        </w:rPr>
      </w:pPr>
      <w:r w:rsidRPr="00CA10D9">
        <w:rPr>
          <w:b/>
        </w:rPr>
        <w:t>c-console-menu-click</w:t>
      </w:r>
    </w:p>
    <w:p w:rsidR="00F36B99" w:rsidRPr="00CA10D9" w:rsidRDefault="00D1689C" w:rsidP="00CA10D9">
      <w:pPr>
        <w:pStyle w:val="ListParagraph"/>
        <w:numPr>
          <w:ilvl w:val="0"/>
          <w:numId w:val="12"/>
        </w:numPr>
        <w:rPr>
          <w:b/>
        </w:rPr>
      </w:pPr>
      <w:r w:rsidRPr="00CA10D9">
        <w:rPr>
          <w:b/>
        </w:rPr>
        <w:t>c-donut-</w:t>
      </w:r>
      <w:proofErr w:type="spellStart"/>
      <w:r w:rsidRPr="00CA10D9">
        <w:rPr>
          <w:b/>
        </w:rPr>
        <w:t>deobfuscated</w:t>
      </w:r>
      <w:proofErr w:type="spellEnd"/>
    </w:p>
    <w:p w:rsidR="00D1689C" w:rsidRPr="00CA10D9" w:rsidRDefault="00D1689C" w:rsidP="00CA10D9">
      <w:pPr>
        <w:pStyle w:val="ListParagraph"/>
        <w:numPr>
          <w:ilvl w:val="0"/>
          <w:numId w:val="12"/>
        </w:numPr>
        <w:rPr>
          <w:b/>
        </w:rPr>
      </w:pPr>
      <w:r w:rsidRPr="00CA10D9">
        <w:rPr>
          <w:b/>
        </w:rPr>
        <w:t>c-</w:t>
      </w:r>
      <w:proofErr w:type="spellStart"/>
      <w:r w:rsidRPr="00CA10D9">
        <w:rPr>
          <w:b/>
        </w:rPr>
        <w:t>nweb</w:t>
      </w:r>
      <w:proofErr w:type="spellEnd"/>
      <w:r w:rsidRPr="00CA10D9">
        <w:rPr>
          <w:b/>
        </w:rPr>
        <w:t>-webserver</w:t>
      </w:r>
    </w:p>
    <w:p w:rsidR="00D1689C" w:rsidRPr="00CA10D9" w:rsidRDefault="00D1689C" w:rsidP="00CA10D9">
      <w:pPr>
        <w:pStyle w:val="ListParagraph"/>
        <w:numPr>
          <w:ilvl w:val="0"/>
          <w:numId w:val="12"/>
        </w:numPr>
        <w:rPr>
          <w:b/>
        </w:rPr>
      </w:pPr>
      <w:r w:rsidRPr="00CA10D9">
        <w:rPr>
          <w:b/>
        </w:rPr>
        <w:t>c-plot-graph</w:t>
      </w:r>
    </w:p>
    <w:p w:rsidR="00D1689C" w:rsidRPr="00CA10D9" w:rsidRDefault="00D1689C" w:rsidP="00CA10D9">
      <w:pPr>
        <w:pStyle w:val="ListParagraph"/>
        <w:numPr>
          <w:ilvl w:val="0"/>
          <w:numId w:val="12"/>
        </w:numPr>
        <w:rPr>
          <w:b/>
        </w:rPr>
      </w:pPr>
      <w:r w:rsidRPr="00CA10D9">
        <w:rPr>
          <w:b/>
        </w:rPr>
        <w:t>c-</w:t>
      </w:r>
      <w:proofErr w:type="spellStart"/>
      <w:r w:rsidRPr="00CA10D9">
        <w:rPr>
          <w:b/>
        </w:rPr>
        <w:t>progressbar</w:t>
      </w:r>
      <w:proofErr w:type="spellEnd"/>
      <w:r w:rsidRPr="00CA10D9">
        <w:rPr>
          <w:b/>
        </w:rPr>
        <w:t>-console</w:t>
      </w:r>
    </w:p>
    <w:p w:rsidR="00D1689C" w:rsidRPr="00CA10D9" w:rsidRDefault="00D1689C" w:rsidP="00CA10D9">
      <w:pPr>
        <w:pStyle w:val="ListParagraph"/>
        <w:numPr>
          <w:ilvl w:val="0"/>
          <w:numId w:val="12"/>
        </w:numPr>
        <w:rPr>
          <w:b/>
        </w:rPr>
      </w:pPr>
      <w:r w:rsidRPr="00CA10D9">
        <w:rPr>
          <w:b/>
        </w:rPr>
        <w:t>c-</w:t>
      </w:r>
      <w:proofErr w:type="spellStart"/>
      <w:r w:rsidRPr="00CA10D9">
        <w:rPr>
          <w:b/>
        </w:rPr>
        <w:t>qr</w:t>
      </w:r>
      <w:proofErr w:type="spellEnd"/>
      <w:r w:rsidRPr="00CA10D9">
        <w:rPr>
          <w:b/>
        </w:rPr>
        <w:t>-console-demo</w:t>
      </w:r>
    </w:p>
    <w:p w:rsidR="00D1689C" w:rsidRPr="00CA10D9" w:rsidRDefault="00D1689C" w:rsidP="00CA10D9">
      <w:pPr>
        <w:pStyle w:val="ListParagraph"/>
        <w:numPr>
          <w:ilvl w:val="0"/>
          <w:numId w:val="12"/>
        </w:numPr>
        <w:rPr>
          <w:b/>
        </w:rPr>
      </w:pPr>
      <w:proofErr w:type="spellStart"/>
      <w:r w:rsidRPr="00CA10D9">
        <w:rPr>
          <w:b/>
        </w:rPr>
        <w:t>LangSample</w:t>
      </w:r>
      <w:proofErr w:type="spellEnd"/>
    </w:p>
    <w:p w:rsidR="00D1689C" w:rsidRDefault="00D1689C">
      <w:pPr>
        <w:rPr>
          <w:b/>
        </w:rPr>
      </w:pPr>
    </w:p>
    <w:p w:rsidR="00706A37" w:rsidRDefault="00D866B0">
      <w:pPr>
        <w:rPr>
          <w:b/>
        </w:rPr>
      </w:pPr>
      <w:r>
        <w:rPr>
          <w:b/>
        </w:rPr>
        <w:t>Study-2</w:t>
      </w:r>
    </w:p>
    <w:p w:rsidR="00C210D5" w:rsidRPr="00C210D5" w:rsidRDefault="00C210D5">
      <w:r w:rsidRPr="00C210D5">
        <w:t xml:space="preserve">Visit the following web page. You will find </w:t>
      </w:r>
      <w:r w:rsidRPr="006E2E04">
        <w:rPr>
          <w:b/>
          <w:u w:val="single"/>
        </w:rPr>
        <w:t>71 example</w:t>
      </w:r>
      <w:r w:rsidRPr="00C210D5">
        <w:t xml:space="preserve"> source code. </w:t>
      </w:r>
    </w:p>
    <w:p w:rsidR="00D866B0" w:rsidRDefault="00D866B0">
      <w:hyperlink r:id="rId10" w:history="1">
        <w:r w:rsidRPr="00C36834">
          <w:rPr>
            <w:rStyle w:val="Hyperlink"/>
          </w:rPr>
          <w:t>https://www.programiz.com/c-programming/examples</w:t>
        </w:r>
      </w:hyperlink>
    </w:p>
    <w:p w:rsidR="00C210D5" w:rsidRPr="00C210D5" w:rsidRDefault="00C210D5">
      <w:r w:rsidRPr="00C210D5">
        <w:t xml:space="preserve">Create </w:t>
      </w:r>
      <w:proofErr w:type="spellStart"/>
      <w:proofErr w:type="gramStart"/>
      <w:r w:rsidRPr="00C210D5">
        <w:t>a</w:t>
      </w:r>
      <w:proofErr w:type="spellEnd"/>
      <w:proofErr w:type="gramEnd"/>
      <w:r w:rsidRPr="00C210D5">
        <w:t xml:space="preserve"> empty solution </w:t>
      </w:r>
      <w:r>
        <w:t>(</w:t>
      </w:r>
      <w:proofErr w:type="spellStart"/>
      <w:r w:rsidRPr="00E45891">
        <w:rPr>
          <w:b/>
          <w:i/>
        </w:rPr>
        <w:t>programiz</w:t>
      </w:r>
      <w:proofErr w:type="spellEnd"/>
      <w:r w:rsidRPr="00E45891">
        <w:rPr>
          <w:b/>
          <w:i/>
        </w:rPr>
        <w:t>-sample</w:t>
      </w:r>
      <w:r>
        <w:t xml:space="preserve">) </w:t>
      </w:r>
      <w:r w:rsidR="006E2E04">
        <w:t xml:space="preserve">from </w:t>
      </w:r>
      <w:proofErr w:type="spellStart"/>
      <w:r w:rsidR="006E2E04">
        <w:t>VisualStudio</w:t>
      </w:r>
      <w:proofErr w:type="spellEnd"/>
      <w:r w:rsidR="006E2E04">
        <w:t xml:space="preserve"> 2022</w:t>
      </w:r>
      <w:r w:rsidRPr="00C210D5">
        <w:t xml:space="preserve"> and all examples to this solution as C project. </w:t>
      </w:r>
    </w:p>
    <w:p w:rsidR="00C210D5" w:rsidRDefault="00C210D5">
      <w:r w:rsidRPr="00C210D5">
        <w:t xml:space="preserve">Name projects as </w:t>
      </w:r>
    </w:p>
    <w:p w:rsidR="00C210D5" w:rsidRPr="00E45891" w:rsidRDefault="00C210D5">
      <w:pPr>
        <w:rPr>
          <w:b/>
          <w:i/>
        </w:rPr>
      </w:pPr>
      <w:proofErr w:type="gramStart"/>
      <w:r w:rsidRPr="00E45891">
        <w:rPr>
          <w:b/>
          <w:i/>
        </w:rPr>
        <w:t>programiz-sample-1</w:t>
      </w:r>
      <w:proofErr w:type="gramEnd"/>
    </w:p>
    <w:p w:rsidR="00C210D5" w:rsidRPr="00E45891" w:rsidRDefault="00C210D5">
      <w:pPr>
        <w:rPr>
          <w:b/>
          <w:i/>
        </w:rPr>
      </w:pPr>
      <w:proofErr w:type="gramStart"/>
      <w:r w:rsidRPr="00E45891">
        <w:rPr>
          <w:b/>
          <w:i/>
        </w:rPr>
        <w:t>programiz-sample-2</w:t>
      </w:r>
      <w:proofErr w:type="gramEnd"/>
    </w:p>
    <w:p w:rsidR="00C210D5" w:rsidRDefault="00C210D5"/>
    <w:p w:rsidR="00C210D5" w:rsidRPr="00C210D5" w:rsidRDefault="00C210D5">
      <w:r>
        <w:t xml:space="preserve">Compile – Run – Write Comment to describe solution if missing. </w:t>
      </w:r>
    </w:p>
    <w:p w:rsidR="00C210D5" w:rsidRDefault="00C210D5">
      <w:pPr>
        <w:rPr>
          <w:b/>
        </w:rPr>
      </w:pPr>
    </w:p>
    <w:p w:rsidR="00C210D5" w:rsidRDefault="00897113" w:rsidP="00C210D5">
      <w:pPr>
        <w:rPr>
          <w:b/>
        </w:rPr>
      </w:pPr>
      <w:r>
        <w:rPr>
          <w:b/>
        </w:rPr>
        <w:t>Study-3</w:t>
      </w:r>
    </w:p>
    <w:p w:rsidR="00C210D5" w:rsidRDefault="0090090E" w:rsidP="00C210D5">
      <w:r>
        <w:t xml:space="preserve">Open </w:t>
      </w:r>
      <w:proofErr w:type="gramStart"/>
      <w:r>
        <w:t>an</w:t>
      </w:r>
      <w:proofErr w:type="gramEnd"/>
      <w:r>
        <w:t xml:space="preserve"> </w:t>
      </w:r>
      <w:proofErr w:type="spellStart"/>
      <w:r>
        <w:t>HackerRank</w:t>
      </w:r>
      <w:proofErr w:type="spellEnd"/>
      <w:r>
        <w:t xml:space="preserve"> account. </w:t>
      </w:r>
    </w:p>
    <w:p w:rsidR="0090090E" w:rsidRDefault="0090090E" w:rsidP="00C210D5">
      <w:r>
        <w:t xml:space="preserve">Open C problems. </w:t>
      </w:r>
      <w:r w:rsidR="00E45891">
        <w:t>(25 problem)</w:t>
      </w:r>
    </w:p>
    <w:p w:rsidR="0090090E" w:rsidRDefault="009C4804" w:rsidP="00C210D5">
      <w:hyperlink r:id="rId11" w:history="1">
        <w:r w:rsidR="0090090E" w:rsidRPr="00980798">
          <w:rPr>
            <w:rStyle w:val="Hyperlink"/>
          </w:rPr>
          <w:t>https://www.hackerrank.com/domains/c</w:t>
        </w:r>
      </w:hyperlink>
    </w:p>
    <w:p w:rsidR="00E45891" w:rsidRDefault="00E45891" w:rsidP="00C210D5">
      <w:r>
        <w:t>Create your solution, try to understand solutions and submit your responses</w:t>
      </w:r>
      <w:r w:rsidR="006E2E04">
        <w:t>. Also</w:t>
      </w:r>
    </w:p>
    <w:p w:rsidR="006E2E04" w:rsidRDefault="006E2E04" w:rsidP="00C210D5"/>
    <w:p w:rsidR="006E2E04" w:rsidRPr="00C210D5" w:rsidRDefault="006E2E04" w:rsidP="006E2E04">
      <w:r w:rsidRPr="00C210D5">
        <w:t xml:space="preserve">Create </w:t>
      </w:r>
      <w:proofErr w:type="spellStart"/>
      <w:proofErr w:type="gramStart"/>
      <w:r w:rsidRPr="00C210D5">
        <w:t>a</w:t>
      </w:r>
      <w:proofErr w:type="spellEnd"/>
      <w:proofErr w:type="gramEnd"/>
      <w:r w:rsidRPr="00C210D5">
        <w:t xml:space="preserve"> empty solution </w:t>
      </w:r>
      <w:r>
        <w:t>(</w:t>
      </w:r>
      <w:proofErr w:type="spellStart"/>
      <w:r>
        <w:rPr>
          <w:b/>
          <w:i/>
        </w:rPr>
        <w:t>hackerrank</w:t>
      </w:r>
      <w:proofErr w:type="spellEnd"/>
      <w:r w:rsidRPr="00E45891">
        <w:rPr>
          <w:b/>
          <w:i/>
        </w:rPr>
        <w:t>-sample</w:t>
      </w:r>
      <w:r>
        <w:t xml:space="preserve">) from </w:t>
      </w:r>
      <w:proofErr w:type="spellStart"/>
      <w:r>
        <w:t>VisualStudio</w:t>
      </w:r>
      <w:proofErr w:type="spellEnd"/>
      <w:r>
        <w:t xml:space="preserve"> 2022</w:t>
      </w:r>
      <w:r w:rsidRPr="00C210D5">
        <w:t xml:space="preserve"> and all examples to this solution as C project. </w:t>
      </w:r>
    </w:p>
    <w:p w:rsidR="006E2E04" w:rsidRDefault="006E2E04" w:rsidP="006E2E04">
      <w:r w:rsidRPr="00C210D5">
        <w:t xml:space="preserve">Name projects as </w:t>
      </w:r>
    </w:p>
    <w:p w:rsidR="006E2E04" w:rsidRPr="00E45891" w:rsidRDefault="006E2E04" w:rsidP="006E2E04">
      <w:pPr>
        <w:rPr>
          <w:b/>
          <w:i/>
        </w:rPr>
      </w:pPr>
      <w:proofErr w:type="spellStart"/>
      <w:proofErr w:type="gramStart"/>
      <w:r>
        <w:rPr>
          <w:b/>
          <w:i/>
        </w:rPr>
        <w:t>hackerrank</w:t>
      </w:r>
      <w:proofErr w:type="spellEnd"/>
      <w:proofErr w:type="gramEnd"/>
      <w:r w:rsidRPr="00E45891">
        <w:rPr>
          <w:b/>
          <w:i/>
        </w:rPr>
        <w:t xml:space="preserve"> -sample-1</w:t>
      </w:r>
    </w:p>
    <w:p w:rsidR="006E2E04" w:rsidRPr="00E45891" w:rsidRDefault="006E2E04" w:rsidP="006E2E04">
      <w:pPr>
        <w:rPr>
          <w:b/>
          <w:i/>
        </w:rPr>
      </w:pPr>
      <w:proofErr w:type="spellStart"/>
      <w:proofErr w:type="gramStart"/>
      <w:r>
        <w:rPr>
          <w:b/>
          <w:i/>
        </w:rPr>
        <w:t>hackerrank</w:t>
      </w:r>
      <w:proofErr w:type="spellEnd"/>
      <w:proofErr w:type="gramEnd"/>
      <w:r w:rsidRPr="00E45891">
        <w:rPr>
          <w:b/>
          <w:i/>
        </w:rPr>
        <w:t xml:space="preserve"> -sample-2</w:t>
      </w:r>
    </w:p>
    <w:p w:rsidR="006E2E04" w:rsidRDefault="006E2E04" w:rsidP="00C210D5"/>
    <w:p w:rsidR="0090090E" w:rsidRPr="0090090E" w:rsidRDefault="0090090E" w:rsidP="00C210D5"/>
    <w:p w:rsidR="00C210D5" w:rsidRDefault="00897113">
      <w:pPr>
        <w:rPr>
          <w:b/>
        </w:rPr>
      </w:pPr>
      <w:r>
        <w:rPr>
          <w:b/>
        </w:rPr>
        <w:lastRenderedPageBreak/>
        <w:t>Study-4</w:t>
      </w:r>
    </w:p>
    <w:p w:rsidR="006E2E04" w:rsidRDefault="006E2E04">
      <w:r>
        <w:t xml:space="preserve">Visit </w:t>
      </w:r>
      <w:hyperlink r:id="rId12" w:history="1">
        <w:r w:rsidRPr="00980798">
          <w:rPr>
            <w:rStyle w:val="Hyperlink"/>
          </w:rPr>
          <w:t>https://happycodings.com/</w:t>
        </w:r>
      </w:hyperlink>
      <w:r>
        <w:t xml:space="preserve">  and select C problems</w:t>
      </w:r>
    </w:p>
    <w:p w:rsidR="006E2E04" w:rsidRDefault="006E2E04"/>
    <w:p w:rsidR="006E2E04" w:rsidRPr="00C210D5" w:rsidRDefault="006E2E04" w:rsidP="006E2E04">
      <w:r w:rsidRPr="00C210D5">
        <w:t xml:space="preserve">Create </w:t>
      </w:r>
      <w:proofErr w:type="spellStart"/>
      <w:proofErr w:type="gramStart"/>
      <w:r w:rsidRPr="00C210D5">
        <w:t>a</w:t>
      </w:r>
      <w:proofErr w:type="spellEnd"/>
      <w:proofErr w:type="gramEnd"/>
      <w:r w:rsidRPr="00C210D5">
        <w:t xml:space="preserve"> empty solution </w:t>
      </w:r>
      <w:r>
        <w:t>(</w:t>
      </w:r>
      <w:proofErr w:type="spellStart"/>
      <w:r w:rsidRPr="00E45891">
        <w:rPr>
          <w:b/>
          <w:i/>
        </w:rPr>
        <w:t>programiz</w:t>
      </w:r>
      <w:proofErr w:type="spellEnd"/>
      <w:r w:rsidRPr="00E45891">
        <w:rPr>
          <w:b/>
          <w:i/>
        </w:rPr>
        <w:t>-sample</w:t>
      </w:r>
      <w:r>
        <w:t xml:space="preserve">) </w:t>
      </w:r>
      <w:r w:rsidRPr="00C210D5">
        <w:t xml:space="preserve">from </w:t>
      </w:r>
      <w:proofErr w:type="spellStart"/>
      <w:r w:rsidRPr="00C210D5">
        <w:t>VisualStudio</w:t>
      </w:r>
      <w:proofErr w:type="spellEnd"/>
      <w:r w:rsidRPr="00C210D5">
        <w:t xml:space="preserve"> 2021 and all examples to this solution as C project. </w:t>
      </w:r>
    </w:p>
    <w:p w:rsidR="006E2E04" w:rsidRDefault="006E2E04" w:rsidP="006E2E04">
      <w:r w:rsidRPr="00C210D5">
        <w:t xml:space="preserve">Name projects as </w:t>
      </w:r>
    </w:p>
    <w:p w:rsidR="006E2E04" w:rsidRPr="00E45891" w:rsidRDefault="006E2E04" w:rsidP="006E2E04">
      <w:pPr>
        <w:rPr>
          <w:b/>
          <w:i/>
        </w:rPr>
      </w:pPr>
      <w:proofErr w:type="gramStart"/>
      <w:r w:rsidRPr="00E45891">
        <w:rPr>
          <w:b/>
          <w:i/>
        </w:rPr>
        <w:t>programiz-sample-1</w:t>
      </w:r>
      <w:proofErr w:type="gramEnd"/>
    </w:p>
    <w:p w:rsidR="006E2E04" w:rsidRPr="00E45891" w:rsidRDefault="006E2E04" w:rsidP="006E2E04">
      <w:pPr>
        <w:rPr>
          <w:b/>
          <w:i/>
        </w:rPr>
      </w:pPr>
      <w:proofErr w:type="gramStart"/>
      <w:r w:rsidRPr="00E45891">
        <w:rPr>
          <w:b/>
          <w:i/>
        </w:rPr>
        <w:t>programiz-sample-2</w:t>
      </w:r>
      <w:proofErr w:type="gramEnd"/>
    </w:p>
    <w:p w:rsidR="006E2E04" w:rsidRDefault="006E2E04"/>
    <w:p w:rsidR="006E2E04" w:rsidRDefault="006E2E04" w:rsidP="006E2E04">
      <w:r w:rsidRPr="006E2E04">
        <w:rPr>
          <w:b/>
        </w:rPr>
        <w:t>Compile – Run – Write</w:t>
      </w:r>
      <w:r>
        <w:t xml:space="preserve"> Comment to describe solution if missing. </w:t>
      </w:r>
    </w:p>
    <w:p w:rsidR="006E2E04" w:rsidRDefault="006E2E04"/>
    <w:p w:rsidR="006E2E04" w:rsidRDefault="00897113" w:rsidP="006E2E04">
      <w:pPr>
        <w:rPr>
          <w:b/>
        </w:rPr>
      </w:pPr>
      <w:r>
        <w:rPr>
          <w:b/>
        </w:rPr>
        <w:t>Study-5</w:t>
      </w:r>
    </w:p>
    <w:p w:rsidR="006E2E04" w:rsidRDefault="006E2E04" w:rsidP="006E2E04">
      <w:r>
        <w:t xml:space="preserve">Visit </w:t>
      </w:r>
      <w:hyperlink r:id="rId13" w:history="1">
        <w:r w:rsidRPr="00980798">
          <w:rPr>
            <w:rStyle w:val="Hyperlink"/>
          </w:rPr>
          <w:t>https://c-for-dummies.com/cprog/exercises/</w:t>
        </w:r>
      </w:hyperlink>
      <w:r>
        <w:t xml:space="preserve"> </w:t>
      </w:r>
    </w:p>
    <w:p w:rsidR="006E2E04" w:rsidRDefault="006E2E04" w:rsidP="006E2E04"/>
    <w:p w:rsidR="006E2E04" w:rsidRPr="00C210D5" w:rsidRDefault="006E2E04" w:rsidP="006E2E04">
      <w:r w:rsidRPr="00C210D5">
        <w:t xml:space="preserve">Create </w:t>
      </w:r>
      <w:proofErr w:type="spellStart"/>
      <w:proofErr w:type="gramStart"/>
      <w:r w:rsidRPr="00C210D5">
        <w:t>a</w:t>
      </w:r>
      <w:proofErr w:type="spellEnd"/>
      <w:proofErr w:type="gramEnd"/>
      <w:r w:rsidRPr="00C210D5">
        <w:t xml:space="preserve"> empty solution </w:t>
      </w:r>
      <w:r>
        <w:t>(</w:t>
      </w:r>
      <w:r>
        <w:rPr>
          <w:b/>
          <w:i/>
        </w:rPr>
        <w:t>dummies</w:t>
      </w:r>
      <w:r w:rsidRPr="00E45891">
        <w:rPr>
          <w:b/>
          <w:i/>
        </w:rPr>
        <w:t>-sample</w:t>
      </w:r>
      <w:r>
        <w:t xml:space="preserve">) from </w:t>
      </w:r>
      <w:proofErr w:type="spellStart"/>
      <w:r>
        <w:t>VisualStudio</w:t>
      </w:r>
      <w:proofErr w:type="spellEnd"/>
      <w:r>
        <w:t xml:space="preserve"> 2022</w:t>
      </w:r>
      <w:r w:rsidRPr="00C210D5">
        <w:t xml:space="preserve"> and all examples to this solution as C project. </w:t>
      </w:r>
    </w:p>
    <w:p w:rsidR="006E2E04" w:rsidRDefault="006E2E04" w:rsidP="006E2E04">
      <w:r w:rsidRPr="00C210D5">
        <w:t xml:space="preserve">Name projects as </w:t>
      </w:r>
    </w:p>
    <w:p w:rsidR="006E2E04" w:rsidRPr="00E45891" w:rsidRDefault="006E2E04" w:rsidP="006E2E04">
      <w:pPr>
        <w:rPr>
          <w:b/>
          <w:i/>
        </w:rPr>
      </w:pPr>
      <w:proofErr w:type="gramStart"/>
      <w:r>
        <w:rPr>
          <w:b/>
          <w:i/>
        </w:rPr>
        <w:t>dummies</w:t>
      </w:r>
      <w:r w:rsidRPr="00E45891">
        <w:rPr>
          <w:b/>
          <w:i/>
        </w:rPr>
        <w:t>-sample-1</w:t>
      </w:r>
      <w:proofErr w:type="gramEnd"/>
    </w:p>
    <w:p w:rsidR="006E2E04" w:rsidRPr="00E45891" w:rsidRDefault="006E2E04" w:rsidP="006E2E04">
      <w:pPr>
        <w:rPr>
          <w:b/>
          <w:i/>
        </w:rPr>
      </w:pPr>
      <w:proofErr w:type="gramStart"/>
      <w:r>
        <w:rPr>
          <w:b/>
          <w:i/>
        </w:rPr>
        <w:t>dummies</w:t>
      </w:r>
      <w:r w:rsidRPr="00E45891">
        <w:rPr>
          <w:b/>
          <w:i/>
        </w:rPr>
        <w:t>-sample-2</w:t>
      </w:r>
      <w:proofErr w:type="gramEnd"/>
    </w:p>
    <w:p w:rsidR="006E2E04" w:rsidRDefault="006E2E04" w:rsidP="006E2E04"/>
    <w:p w:rsidR="006E2E04" w:rsidRDefault="006E2E04" w:rsidP="006E2E04">
      <w:r w:rsidRPr="006E2E04">
        <w:rPr>
          <w:b/>
        </w:rPr>
        <w:t>Compile – Run – Write</w:t>
      </w:r>
      <w:r>
        <w:t xml:space="preserve"> Comment to describe solution if missing. </w:t>
      </w:r>
    </w:p>
    <w:p w:rsidR="00897113" w:rsidRDefault="00897113" w:rsidP="006E2E04"/>
    <w:p w:rsidR="00897113" w:rsidRPr="00897113" w:rsidRDefault="00897113" w:rsidP="006E2E04">
      <w:pPr>
        <w:rPr>
          <w:b/>
        </w:rPr>
      </w:pPr>
      <w:r w:rsidRPr="00897113">
        <w:rPr>
          <w:b/>
        </w:rPr>
        <w:t>Study-6</w:t>
      </w:r>
    </w:p>
    <w:p w:rsidR="00897113" w:rsidRDefault="00897113" w:rsidP="006E2E04">
      <w:r>
        <w:t xml:space="preserve">Visit following links and try to Compile – Run and </w:t>
      </w:r>
      <w:proofErr w:type="spellStart"/>
      <w:r>
        <w:t>Analyse</w:t>
      </w:r>
      <w:proofErr w:type="spellEnd"/>
      <w:r>
        <w:t xml:space="preserve"> programs</w:t>
      </w:r>
    </w:p>
    <w:p w:rsidR="00897113" w:rsidRDefault="00897113" w:rsidP="006E2E04">
      <w:hyperlink r:id="rId14" w:history="1">
        <w:r w:rsidRPr="00C36834">
          <w:rPr>
            <w:rStyle w:val="Hyperlink"/>
          </w:rPr>
          <w:t>https://learnprogramo.com/50-interesting-programming-c-projects-download-with-source-code/</w:t>
        </w:r>
      </w:hyperlink>
    </w:p>
    <w:p w:rsidR="00BC0376" w:rsidRDefault="00BC0376" w:rsidP="006E2E04"/>
    <w:p w:rsidR="00BC0376" w:rsidRPr="00C210D5" w:rsidRDefault="00BC0376" w:rsidP="00BC0376">
      <w:r w:rsidRPr="00C210D5">
        <w:t xml:space="preserve">Create </w:t>
      </w:r>
      <w:proofErr w:type="spellStart"/>
      <w:proofErr w:type="gramStart"/>
      <w:r w:rsidRPr="00C210D5">
        <w:t>a</w:t>
      </w:r>
      <w:proofErr w:type="spellEnd"/>
      <w:proofErr w:type="gramEnd"/>
      <w:r w:rsidRPr="00C210D5">
        <w:t xml:space="preserve"> empty solution </w:t>
      </w:r>
      <w:r>
        <w:t>(</w:t>
      </w:r>
      <w:proofErr w:type="spellStart"/>
      <w:r>
        <w:rPr>
          <w:b/>
          <w:i/>
        </w:rPr>
        <w:t>learno</w:t>
      </w:r>
      <w:proofErr w:type="spellEnd"/>
      <w:r w:rsidRPr="00E45891">
        <w:rPr>
          <w:b/>
          <w:i/>
        </w:rPr>
        <w:t>-</w:t>
      </w:r>
      <w:r>
        <w:rPr>
          <w:b/>
          <w:i/>
        </w:rPr>
        <w:t>apps</w:t>
      </w:r>
      <w:r>
        <w:t xml:space="preserve">) from </w:t>
      </w:r>
      <w:proofErr w:type="spellStart"/>
      <w:r>
        <w:t>VisualStudio</w:t>
      </w:r>
      <w:proofErr w:type="spellEnd"/>
      <w:r>
        <w:t xml:space="preserve"> 2022</w:t>
      </w:r>
      <w:r w:rsidRPr="00C210D5">
        <w:t xml:space="preserve"> and all examples to this solution as C project. </w:t>
      </w:r>
    </w:p>
    <w:p w:rsidR="00BC0376" w:rsidRDefault="00BC0376" w:rsidP="00BC0376">
      <w:r w:rsidRPr="00C210D5">
        <w:t xml:space="preserve">Name projects as </w:t>
      </w:r>
    </w:p>
    <w:p w:rsidR="00BC0376" w:rsidRPr="00E45891" w:rsidRDefault="00BC0376" w:rsidP="00BC0376">
      <w:pPr>
        <w:rPr>
          <w:b/>
          <w:i/>
        </w:rPr>
      </w:pPr>
      <w:proofErr w:type="gramStart"/>
      <w:r>
        <w:rPr>
          <w:b/>
          <w:i/>
        </w:rPr>
        <w:t>learno</w:t>
      </w:r>
      <w:r w:rsidRPr="00E45891">
        <w:rPr>
          <w:b/>
          <w:i/>
        </w:rPr>
        <w:t>-</w:t>
      </w:r>
      <w:r>
        <w:rPr>
          <w:b/>
          <w:i/>
        </w:rPr>
        <w:t>apps</w:t>
      </w:r>
      <w:r w:rsidRPr="00E45891">
        <w:rPr>
          <w:b/>
          <w:i/>
        </w:rPr>
        <w:t>-1</w:t>
      </w:r>
      <w:proofErr w:type="gramEnd"/>
    </w:p>
    <w:p w:rsidR="00BC0376" w:rsidRPr="00E45891" w:rsidRDefault="00BC0376" w:rsidP="00BC0376">
      <w:pPr>
        <w:rPr>
          <w:b/>
          <w:i/>
        </w:rPr>
      </w:pPr>
      <w:proofErr w:type="gramStart"/>
      <w:r>
        <w:rPr>
          <w:b/>
          <w:i/>
        </w:rPr>
        <w:t>learno</w:t>
      </w:r>
      <w:r w:rsidRPr="00E45891">
        <w:rPr>
          <w:b/>
          <w:i/>
        </w:rPr>
        <w:t>-</w:t>
      </w:r>
      <w:r>
        <w:rPr>
          <w:b/>
          <w:i/>
        </w:rPr>
        <w:t>apps</w:t>
      </w:r>
      <w:r w:rsidRPr="00E45891">
        <w:rPr>
          <w:b/>
          <w:i/>
        </w:rPr>
        <w:t>-2</w:t>
      </w:r>
      <w:proofErr w:type="gramEnd"/>
    </w:p>
    <w:p w:rsidR="00BC0376" w:rsidRDefault="00BC0376" w:rsidP="00BC0376"/>
    <w:p w:rsidR="00BC0376" w:rsidRDefault="00BC0376" w:rsidP="00BC0376">
      <w:r w:rsidRPr="006E2E04">
        <w:rPr>
          <w:b/>
        </w:rPr>
        <w:t>Compile – Run – Write</w:t>
      </w:r>
      <w:r>
        <w:t xml:space="preserve"> Comment to describe solution if missing. </w:t>
      </w:r>
    </w:p>
    <w:p w:rsidR="00BC0376" w:rsidRDefault="00BC0376" w:rsidP="006E2E04"/>
    <w:p w:rsidR="00C210D5" w:rsidRDefault="00C210D5"/>
    <w:p w:rsidR="00BC0376" w:rsidRDefault="00BC0376">
      <w:r>
        <w:br w:type="page"/>
      </w:r>
    </w:p>
    <w:p w:rsidR="00BC0376" w:rsidRPr="00BC0376" w:rsidRDefault="00BC0376">
      <w:pPr>
        <w:rPr>
          <w:b/>
        </w:rPr>
      </w:pPr>
      <w:r w:rsidRPr="00BC0376">
        <w:rPr>
          <w:b/>
        </w:rPr>
        <w:lastRenderedPageBreak/>
        <w:t>Study-7</w:t>
      </w:r>
    </w:p>
    <w:p w:rsidR="00BC0376" w:rsidRDefault="00BC0376">
      <w:r>
        <w:t xml:space="preserve">Visit the following </w:t>
      </w:r>
      <w:proofErr w:type="gramStart"/>
      <w:r>
        <w:t xml:space="preserve">links  </w:t>
      </w:r>
      <w:proofErr w:type="gramEnd"/>
      <w:r>
        <w:fldChar w:fldCharType="begin"/>
      </w:r>
      <w:r>
        <w:instrText xml:space="preserve"> HYPERLINK "</w:instrText>
      </w:r>
      <w:r w:rsidRPr="00BC0376">
        <w:instrText>https://learnprogramo.com/category/c-programs/</w:instrText>
      </w:r>
      <w:r>
        <w:instrText xml:space="preserve">" </w:instrText>
      </w:r>
      <w:r>
        <w:fldChar w:fldCharType="separate"/>
      </w:r>
      <w:r w:rsidRPr="00C36834">
        <w:rPr>
          <w:rStyle w:val="Hyperlink"/>
        </w:rPr>
        <w:t>https://learnprogramo.com/category/c-programs/</w:t>
      </w:r>
      <w:r>
        <w:fldChar w:fldCharType="end"/>
      </w:r>
    </w:p>
    <w:p w:rsidR="00BC0376" w:rsidRDefault="00BC0376"/>
    <w:p w:rsidR="00BC0376" w:rsidRPr="00C210D5" w:rsidRDefault="00BC0376" w:rsidP="00BC0376">
      <w:r w:rsidRPr="00C210D5">
        <w:t xml:space="preserve">Create </w:t>
      </w:r>
      <w:proofErr w:type="spellStart"/>
      <w:proofErr w:type="gramStart"/>
      <w:r w:rsidRPr="00C210D5">
        <w:t>a</w:t>
      </w:r>
      <w:proofErr w:type="spellEnd"/>
      <w:proofErr w:type="gramEnd"/>
      <w:r w:rsidRPr="00C210D5">
        <w:t xml:space="preserve"> empty solution </w:t>
      </w:r>
      <w:r>
        <w:t>(</w:t>
      </w:r>
      <w:proofErr w:type="spellStart"/>
      <w:r>
        <w:rPr>
          <w:b/>
          <w:i/>
        </w:rPr>
        <w:t>learno</w:t>
      </w:r>
      <w:proofErr w:type="spellEnd"/>
      <w:r w:rsidRPr="00E45891">
        <w:rPr>
          <w:b/>
          <w:i/>
        </w:rPr>
        <w:t>-sample</w:t>
      </w:r>
      <w:r>
        <w:t xml:space="preserve">) from </w:t>
      </w:r>
      <w:proofErr w:type="spellStart"/>
      <w:r>
        <w:t>VisualStudio</w:t>
      </w:r>
      <w:proofErr w:type="spellEnd"/>
      <w:r>
        <w:t xml:space="preserve"> 2022</w:t>
      </w:r>
      <w:r w:rsidRPr="00C210D5">
        <w:t xml:space="preserve"> and all examples to this solution as C project. </w:t>
      </w:r>
    </w:p>
    <w:p w:rsidR="00BC0376" w:rsidRDefault="00BC0376" w:rsidP="00BC0376">
      <w:r w:rsidRPr="00C210D5">
        <w:t xml:space="preserve">Name projects as </w:t>
      </w:r>
    </w:p>
    <w:p w:rsidR="00BC0376" w:rsidRPr="00E45891" w:rsidRDefault="00BC0376" w:rsidP="00BC0376">
      <w:pPr>
        <w:rPr>
          <w:b/>
          <w:i/>
        </w:rPr>
      </w:pPr>
      <w:proofErr w:type="gramStart"/>
      <w:r>
        <w:rPr>
          <w:b/>
          <w:i/>
        </w:rPr>
        <w:t>learno</w:t>
      </w:r>
      <w:r w:rsidRPr="00E45891">
        <w:rPr>
          <w:b/>
          <w:i/>
        </w:rPr>
        <w:t>-sample-1</w:t>
      </w:r>
      <w:proofErr w:type="gramEnd"/>
    </w:p>
    <w:p w:rsidR="00BC0376" w:rsidRPr="00E45891" w:rsidRDefault="00BC0376" w:rsidP="00BC0376">
      <w:pPr>
        <w:rPr>
          <w:b/>
          <w:i/>
        </w:rPr>
      </w:pPr>
      <w:proofErr w:type="gramStart"/>
      <w:r>
        <w:rPr>
          <w:b/>
          <w:i/>
        </w:rPr>
        <w:t>learno</w:t>
      </w:r>
      <w:r w:rsidRPr="00E45891">
        <w:rPr>
          <w:b/>
          <w:i/>
        </w:rPr>
        <w:t>-sample-2</w:t>
      </w:r>
      <w:proofErr w:type="gramEnd"/>
    </w:p>
    <w:p w:rsidR="00BC0376" w:rsidRDefault="00BC0376"/>
    <w:p w:rsidR="00BC0376" w:rsidRPr="00706A37" w:rsidRDefault="00BC0376">
      <w:pPr>
        <w:rPr>
          <w:b/>
        </w:rPr>
      </w:pPr>
    </w:p>
    <w:p w:rsidR="002D2FDB" w:rsidRDefault="00880698" w:rsidP="002D2FDB">
      <w:r>
        <w:t>Good Luck!</w:t>
      </w:r>
    </w:p>
    <w:sectPr w:rsidR="002D2FDB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630" w:right="1440" w:bottom="1440" w:left="1440" w:header="720" w:footer="720" w:gutter="0"/>
      <w:pgNumType w:start="1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C4804" w:rsidRDefault="009C4804">
      <w:pPr>
        <w:spacing w:after="0"/>
      </w:pPr>
      <w:r>
        <w:separator/>
      </w:r>
    </w:p>
  </w:endnote>
  <w:endnote w:type="continuationSeparator" w:id="0">
    <w:p w:rsidR="009C4804" w:rsidRDefault="009C48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F0D56" w:rsidRDefault="008F0D56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F0D56" w:rsidRDefault="0022128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/>
      <w:jc w:val="right"/>
      <w:rPr>
        <w:rFonts w:ascii="Calibri" w:eastAsia="Calibri" w:hAnsi="Calibri" w:cs="Calibri"/>
        <w:color w:val="000000"/>
      </w:rPr>
    </w:pPr>
    <w:proofErr w:type="spellStart"/>
    <w:r>
      <w:rPr>
        <w:rFonts w:ascii="Calibri" w:eastAsia="Calibri" w:hAnsi="Calibri" w:cs="Calibri"/>
        <w:color w:val="000000"/>
      </w:rPr>
      <w:t>Sayfa</w:t>
    </w:r>
    <w:proofErr w:type="spellEnd"/>
    <w:r>
      <w:rPr>
        <w:rFonts w:ascii="Calibri" w:eastAsia="Calibri" w:hAnsi="Calibri" w:cs="Calibri"/>
        <w:color w:val="000000"/>
      </w:rPr>
      <w:t xml:space="preserve"> </w: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begin"/>
    </w:r>
    <w:r>
      <w:rPr>
        <w:rFonts w:ascii="Calibri" w:eastAsia="Calibri" w:hAnsi="Calibri" w:cs="Calibri"/>
        <w:b/>
        <w:color w:val="000000"/>
        <w:sz w:val="24"/>
        <w:szCs w:val="24"/>
      </w:rPr>
      <w:instrText>PAGE</w:instrTex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separate"/>
    </w:r>
    <w:r w:rsidR="00AB6BBE">
      <w:rPr>
        <w:rFonts w:ascii="Calibri" w:eastAsia="Calibri" w:hAnsi="Calibri" w:cs="Calibri"/>
        <w:b/>
        <w:noProof/>
        <w:color w:val="000000"/>
        <w:sz w:val="24"/>
        <w:szCs w:val="24"/>
      </w:rPr>
      <w:t>4</w: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end"/>
    </w:r>
    <w:r>
      <w:rPr>
        <w:rFonts w:ascii="Calibri" w:eastAsia="Calibri" w:hAnsi="Calibri" w:cs="Calibri"/>
        <w:b/>
        <w:color w:val="000000"/>
        <w:sz w:val="24"/>
        <w:szCs w:val="24"/>
      </w:rPr>
      <w:t>/</w: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begin"/>
    </w:r>
    <w:r>
      <w:rPr>
        <w:rFonts w:ascii="Calibri" w:eastAsia="Calibri" w:hAnsi="Calibri" w:cs="Calibri"/>
        <w:b/>
        <w:color w:val="000000"/>
        <w:sz w:val="24"/>
        <w:szCs w:val="24"/>
      </w:rPr>
      <w:instrText>NUMPAGES</w:instrTex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separate"/>
    </w:r>
    <w:r w:rsidR="00AB6BBE">
      <w:rPr>
        <w:rFonts w:ascii="Calibri" w:eastAsia="Calibri" w:hAnsi="Calibri" w:cs="Calibri"/>
        <w:b/>
        <w:noProof/>
        <w:color w:val="000000"/>
        <w:sz w:val="24"/>
        <w:szCs w:val="24"/>
      </w:rPr>
      <w:t>4</w: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end"/>
    </w:r>
  </w:p>
  <w:p w:rsidR="008F0D56" w:rsidRDefault="008F0D5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/>
      <w:rPr>
        <w:rFonts w:ascii="Calibri" w:eastAsia="Calibri" w:hAnsi="Calibri" w:cs="Calibri"/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F0D56" w:rsidRDefault="0022128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/>
      <w:jc w:val="right"/>
      <w:rPr>
        <w:rFonts w:ascii="Calibri" w:eastAsia="Calibri" w:hAnsi="Calibri" w:cs="Calibri"/>
        <w:b/>
        <w:color w:val="000000"/>
        <w:sz w:val="24"/>
        <w:szCs w:val="24"/>
      </w:rPr>
    </w:pPr>
    <w:proofErr w:type="spellStart"/>
    <w:r>
      <w:rPr>
        <w:rFonts w:ascii="Calibri" w:eastAsia="Calibri" w:hAnsi="Calibri" w:cs="Calibri"/>
        <w:color w:val="000000"/>
      </w:rPr>
      <w:t>Sayfa</w:t>
    </w:r>
    <w:proofErr w:type="spellEnd"/>
    <w:r>
      <w:rPr>
        <w:rFonts w:ascii="Calibri" w:eastAsia="Calibri" w:hAnsi="Calibri" w:cs="Calibri"/>
        <w:color w:val="000000"/>
      </w:rPr>
      <w:t xml:space="preserve"> </w: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begin"/>
    </w:r>
    <w:r>
      <w:rPr>
        <w:rFonts w:ascii="Calibri" w:eastAsia="Calibri" w:hAnsi="Calibri" w:cs="Calibri"/>
        <w:b/>
        <w:color w:val="000000"/>
        <w:sz w:val="24"/>
        <w:szCs w:val="24"/>
      </w:rPr>
      <w:instrText>PAGE</w:instrTex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separate"/>
    </w:r>
    <w:r w:rsidR="00AB6BBE">
      <w:rPr>
        <w:rFonts w:ascii="Calibri" w:eastAsia="Calibri" w:hAnsi="Calibri" w:cs="Calibri"/>
        <w:b/>
        <w:noProof/>
        <w:color w:val="000000"/>
        <w:sz w:val="24"/>
        <w:szCs w:val="24"/>
      </w:rPr>
      <w:t>1</w: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end"/>
    </w:r>
    <w:r>
      <w:rPr>
        <w:rFonts w:ascii="Calibri" w:eastAsia="Calibri" w:hAnsi="Calibri" w:cs="Calibri"/>
        <w:b/>
        <w:color w:val="000000"/>
        <w:sz w:val="24"/>
        <w:szCs w:val="24"/>
      </w:rPr>
      <w:t>/</w: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begin"/>
    </w:r>
    <w:r>
      <w:rPr>
        <w:rFonts w:ascii="Calibri" w:eastAsia="Calibri" w:hAnsi="Calibri" w:cs="Calibri"/>
        <w:b/>
        <w:color w:val="000000"/>
        <w:sz w:val="24"/>
        <w:szCs w:val="24"/>
      </w:rPr>
      <w:instrText>NUMPAGES</w:instrTex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separate"/>
    </w:r>
    <w:r w:rsidR="00AB6BBE">
      <w:rPr>
        <w:rFonts w:ascii="Calibri" w:eastAsia="Calibri" w:hAnsi="Calibri" w:cs="Calibri"/>
        <w:b/>
        <w:noProof/>
        <w:color w:val="000000"/>
        <w:sz w:val="24"/>
        <w:szCs w:val="24"/>
      </w:rPr>
      <w:t>4</w: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end"/>
    </w:r>
  </w:p>
  <w:p w:rsidR="008F0D56" w:rsidRDefault="008F0D5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/>
      <w:rPr>
        <w:rFonts w:ascii="Calibri" w:eastAsia="Calibri" w:hAnsi="Calibri" w:cs="Calibri"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C4804" w:rsidRDefault="009C4804">
      <w:pPr>
        <w:spacing w:after="0"/>
      </w:pPr>
      <w:r>
        <w:separator/>
      </w:r>
    </w:p>
  </w:footnote>
  <w:footnote w:type="continuationSeparator" w:id="0">
    <w:p w:rsidR="009C4804" w:rsidRDefault="009C480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F0D56" w:rsidRDefault="008F0D56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F0D56" w:rsidRDefault="008F0D5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/>
      <w:jc w:val="center"/>
      <w:rPr>
        <w:rFonts w:ascii="Calibri" w:eastAsia="Calibri" w:hAnsi="Calibri" w:cs="Calibri"/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F0D56" w:rsidRDefault="008F0D56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B8795E"/>
    <w:multiLevelType w:val="multilevel"/>
    <w:tmpl w:val="8B0A80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B55E89"/>
    <w:multiLevelType w:val="hybridMultilevel"/>
    <w:tmpl w:val="0E22AB4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444666"/>
    <w:multiLevelType w:val="hybridMultilevel"/>
    <w:tmpl w:val="DC02C04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C951B7"/>
    <w:multiLevelType w:val="hybridMultilevel"/>
    <w:tmpl w:val="6014497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C66212"/>
    <w:multiLevelType w:val="multilevel"/>
    <w:tmpl w:val="445035A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423B1ED9"/>
    <w:multiLevelType w:val="hybridMultilevel"/>
    <w:tmpl w:val="496ACF2E"/>
    <w:lvl w:ilvl="0" w:tplc="C34E1008">
      <w:start w:val="100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FD46B2"/>
    <w:multiLevelType w:val="hybridMultilevel"/>
    <w:tmpl w:val="D0B68722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8E1A6E"/>
    <w:multiLevelType w:val="hybridMultilevel"/>
    <w:tmpl w:val="33629ECC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B8062D"/>
    <w:multiLevelType w:val="hybridMultilevel"/>
    <w:tmpl w:val="2BE8E41A"/>
    <w:lvl w:ilvl="0" w:tplc="041F0019">
      <w:start w:val="1"/>
      <w:numFmt w:val="lowerLetter"/>
      <w:lvlText w:val="%1."/>
      <w:lvlJc w:val="left"/>
      <w:pPr>
        <w:ind w:left="1440" w:hanging="360"/>
      </w:p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6C3E5F03"/>
    <w:multiLevelType w:val="hybridMultilevel"/>
    <w:tmpl w:val="A15833A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8F22E5"/>
    <w:multiLevelType w:val="hybridMultilevel"/>
    <w:tmpl w:val="CCF801CC"/>
    <w:lvl w:ilvl="0" w:tplc="C34E1008">
      <w:start w:val="100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426F1C"/>
    <w:multiLevelType w:val="multilevel"/>
    <w:tmpl w:val="8B0A80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1"/>
  </w:num>
  <w:num w:numId="3">
    <w:abstractNumId w:val="3"/>
  </w:num>
  <w:num w:numId="4">
    <w:abstractNumId w:val="9"/>
  </w:num>
  <w:num w:numId="5">
    <w:abstractNumId w:val="7"/>
  </w:num>
  <w:num w:numId="6">
    <w:abstractNumId w:val="2"/>
  </w:num>
  <w:num w:numId="7">
    <w:abstractNumId w:val="6"/>
  </w:num>
  <w:num w:numId="8">
    <w:abstractNumId w:val="8"/>
  </w:num>
  <w:num w:numId="9">
    <w:abstractNumId w:val="5"/>
  </w:num>
  <w:num w:numId="10">
    <w:abstractNumId w:val="10"/>
  </w:num>
  <w:num w:numId="11">
    <w:abstractNumId w:val="0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NrQwNjS1sDAxtjRT0lEKTi0uzszPAykwrgUA/ZJzIywAAAA="/>
  </w:docVars>
  <w:rsids>
    <w:rsidRoot w:val="008F0D56"/>
    <w:rsid w:val="000530B3"/>
    <w:rsid w:val="00056944"/>
    <w:rsid w:val="0006640E"/>
    <w:rsid w:val="000770AD"/>
    <w:rsid w:val="000A43D2"/>
    <w:rsid w:val="000C3681"/>
    <w:rsid w:val="0011644E"/>
    <w:rsid w:val="0014145D"/>
    <w:rsid w:val="0019276C"/>
    <w:rsid w:val="00192DCB"/>
    <w:rsid w:val="0019748F"/>
    <w:rsid w:val="002029E9"/>
    <w:rsid w:val="00221286"/>
    <w:rsid w:val="00264A8D"/>
    <w:rsid w:val="00274C44"/>
    <w:rsid w:val="00281864"/>
    <w:rsid w:val="002827D2"/>
    <w:rsid w:val="002978B4"/>
    <w:rsid w:val="002C114D"/>
    <w:rsid w:val="002D2FDB"/>
    <w:rsid w:val="002F7563"/>
    <w:rsid w:val="00310F2A"/>
    <w:rsid w:val="0036682D"/>
    <w:rsid w:val="003933BE"/>
    <w:rsid w:val="003C1A98"/>
    <w:rsid w:val="00435ACE"/>
    <w:rsid w:val="004954A4"/>
    <w:rsid w:val="00496E92"/>
    <w:rsid w:val="004B4614"/>
    <w:rsid w:val="00507AF4"/>
    <w:rsid w:val="00526466"/>
    <w:rsid w:val="00595118"/>
    <w:rsid w:val="005D4976"/>
    <w:rsid w:val="005E7191"/>
    <w:rsid w:val="00633F93"/>
    <w:rsid w:val="00664CAE"/>
    <w:rsid w:val="006857A6"/>
    <w:rsid w:val="006B3289"/>
    <w:rsid w:val="006B7B64"/>
    <w:rsid w:val="006C1268"/>
    <w:rsid w:val="006E2E04"/>
    <w:rsid w:val="00706A37"/>
    <w:rsid w:val="007D0A8C"/>
    <w:rsid w:val="007F32B1"/>
    <w:rsid w:val="00880698"/>
    <w:rsid w:val="00897113"/>
    <w:rsid w:val="008C1C42"/>
    <w:rsid w:val="008C4773"/>
    <w:rsid w:val="008D30D6"/>
    <w:rsid w:val="008F0D56"/>
    <w:rsid w:val="0090090E"/>
    <w:rsid w:val="0090528C"/>
    <w:rsid w:val="0091140C"/>
    <w:rsid w:val="00932092"/>
    <w:rsid w:val="00966C88"/>
    <w:rsid w:val="009960E5"/>
    <w:rsid w:val="009B4796"/>
    <w:rsid w:val="009C4804"/>
    <w:rsid w:val="009E08B8"/>
    <w:rsid w:val="009E2626"/>
    <w:rsid w:val="00A06AE4"/>
    <w:rsid w:val="00A32F3F"/>
    <w:rsid w:val="00A7446F"/>
    <w:rsid w:val="00AB3CDC"/>
    <w:rsid w:val="00AB47E8"/>
    <w:rsid w:val="00AB6BBE"/>
    <w:rsid w:val="00AD0AD5"/>
    <w:rsid w:val="00B45587"/>
    <w:rsid w:val="00B81235"/>
    <w:rsid w:val="00B839B9"/>
    <w:rsid w:val="00B97E3B"/>
    <w:rsid w:val="00BC0376"/>
    <w:rsid w:val="00BF2000"/>
    <w:rsid w:val="00C107EE"/>
    <w:rsid w:val="00C210D5"/>
    <w:rsid w:val="00CA10D9"/>
    <w:rsid w:val="00D1689C"/>
    <w:rsid w:val="00D267FF"/>
    <w:rsid w:val="00D57EB7"/>
    <w:rsid w:val="00D866B0"/>
    <w:rsid w:val="00DA0B3A"/>
    <w:rsid w:val="00E45891"/>
    <w:rsid w:val="00EC2EB4"/>
    <w:rsid w:val="00EC3317"/>
    <w:rsid w:val="00EC5117"/>
    <w:rsid w:val="00ED7E04"/>
    <w:rsid w:val="00F36B99"/>
    <w:rsid w:val="00F53861"/>
    <w:rsid w:val="00F615BE"/>
    <w:rsid w:val="00FD2C01"/>
    <w:rsid w:val="00FD60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6967B9"/>
  <w15:docId w15:val="{6336E214-CB84-453E-9948-535F2D4DED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US" w:eastAsia="tr-TR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a0">
    <w:basedOn w:val="TableNormal"/>
    <w:pPr>
      <w:spacing w:after="0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2F7563"/>
    <w:pPr>
      <w:ind w:left="720"/>
      <w:contextualSpacing/>
    </w:pPr>
  </w:style>
  <w:style w:type="table" w:styleId="TableGrid">
    <w:name w:val="Table Grid"/>
    <w:basedOn w:val="TableNormal"/>
    <w:uiPriority w:val="39"/>
    <w:rsid w:val="003C1A9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F200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tr-T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F2000"/>
    <w:rPr>
      <w:rFonts w:ascii="Courier New" w:eastAsia="Times New Roman" w:hAnsi="Courier New" w:cs="Courier New"/>
      <w:sz w:val="20"/>
      <w:szCs w:val="20"/>
      <w:lang w:val="tr-TR"/>
    </w:rPr>
  </w:style>
  <w:style w:type="character" w:customStyle="1" w:styleId="h3">
    <w:name w:val="h3"/>
    <w:basedOn w:val="DefaultParagraphFont"/>
    <w:rsid w:val="00BF2000"/>
  </w:style>
  <w:style w:type="character" w:styleId="Hyperlink">
    <w:name w:val="Hyperlink"/>
    <w:basedOn w:val="DefaultParagraphFont"/>
    <w:uiPriority w:val="99"/>
    <w:unhideWhenUsed/>
    <w:rsid w:val="00BF200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72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7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95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7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4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gur.coruh@erdogan.edu.tr" TargetMode="External"/><Relationship Id="rId13" Type="http://schemas.openxmlformats.org/officeDocument/2006/relationships/hyperlink" Target="https://c-for-dummies.com/cprog/exercises/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jpg"/><Relationship Id="rId12" Type="http://schemas.openxmlformats.org/officeDocument/2006/relationships/hyperlink" Target="https://happycodings.com/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hackerrank.com/domains/c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www.programiz.com/c-programming/examples" TargetMode="External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ucoruh/ce103-algorithms-and-programming-I/tree/main/Week-5" TargetMode="External"/><Relationship Id="rId14" Type="http://schemas.openxmlformats.org/officeDocument/2006/relationships/hyperlink" Target="https://learnprogramo.com/50-interesting-programming-c-projects-download-with-source-code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1</TotalTime>
  <Pages>4</Pages>
  <Words>501</Words>
  <Characters>286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gur.coruh</cp:lastModifiedBy>
  <cp:revision>78</cp:revision>
  <cp:lastPrinted>2021-11-03T00:56:00Z</cp:lastPrinted>
  <dcterms:created xsi:type="dcterms:W3CDTF">2021-06-02T23:55:00Z</dcterms:created>
  <dcterms:modified xsi:type="dcterms:W3CDTF">2021-11-05T18:40:00Z</dcterms:modified>
</cp:coreProperties>
</file>